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08B" w:rsidRDefault="00C2419B" w:rsidP="00A96B61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A96B61" w:rsidRDefault="005F508B" w:rsidP="00A96B61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</w:p>
    <w:p w:rsidR="00B80522" w:rsidRDefault="00862778" w:rsidP="00A96B61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МКОУ «</w:t>
      </w:r>
      <w:proofErr w:type="spellStart"/>
      <w:r w:rsidR="00A96B61">
        <w:rPr>
          <w:rFonts w:ascii="Arial" w:hAnsi="Arial" w:cs="Arial"/>
          <w:b/>
          <w:sz w:val="28"/>
          <w:szCs w:val="28"/>
        </w:rPr>
        <w:t>Акнадинская</w:t>
      </w:r>
      <w:proofErr w:type="spellEnd"/>
      <w:r w:rsidR="00A96B61">
        <w:rPr>
          <w:rFonts w:ascii="Arial" w:hAnsi="Arial" w:cs="Arial"/>
          <w:b/>
          <w:sz w:val="28"/>
          <w:szCs w:val="28"/>
        </w:rPr>
        <w:t xml:space="preserve"> СОШ</w:t>
      </w:r>
      <w:r w:rsidRPr="00862778">
        <w:rPr>
          <w:rFonts w:ascii="Arial" w:hAnsi="Arial" w:cs="Arial"/>
          <w:b/>
          <w:sz w:val="28"/>
          <w:szCs w:val="28"/>
        </w:rPr>
        <w:t>»</w:t>
      </w:r>
    </w:p>
    <w:p w:rsidR="00A96B61" w:rsidRPr="005F508B" w:rsidRDefault="00A96B61" w:rsidP="00A96B61">
      <w:pPr>
        <w:spacing w:after="0"/>
        <w:jc w:val="center"/>
        <w:rPr>
          <w:rFonts w:ascii="Arial" w:hAnsi="Arial" w:cs="Arial"/>
          <w:b/>
          <w:sz w:val="28"/>
          <w:szCs w:val="28"/>
        </w:rPr>
      </w:pPr>
    </w:p>
    <w:p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2F6203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31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2F6203" w:rsidRDefault="00DE5A8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2F6203" w:rsidRDefault="00D73CA4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2267" w:type="dxa"/>
          </w:tcPr>
          <w:p w:rsidR="00DE5A88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D73CA4" w:rsidRPr="002F6203" w:rsidRDefault="00D73CA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иректор </w:t>
            </w:r>
            <w:r w:rsidR="00A96B6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 М.Х.</w:t>
            </w:r>
          </w:p>
          <w:p w:rsidR="00D73CA4" w:rsidRPr="002F6203" w:rsidRDefault="00D73CA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. Директора </w:t>
            </w:r>
            <w:r w:rsidR="00A96B6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усаров А.М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DE5A88" w:rsidRDefault="00A96B61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биров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М.И.</w:t>
            </w:r>
          </w:p>
          <w:p w:rsidR="002F6203" w:rsidRDefault="00A96B61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 Н.Р.</w:t>
            </w:r>
          </w:p>
          <w:p w:rsidR="002F6203" w:rsidRDefault="00A96B61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 Г.И.</w:t>
            </w:r>
          </w:p>
          <w:p w:rsidR="002F6203" w:rsidRP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(далее администрация школы)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2F6203" w:rsidRDefault="00714164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2F6203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:rsidR="00714164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2D34AB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714164" w:rsidRPr="002F6203" w:rsidRDefault="00D73CA4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F93FE6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2F6203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:rsidR="00F93FE6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F93FE6" w:rsidRPr="002F6203" w:rsidRDefault="00A96B6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.</w:t>
            </w:r>
            <w:r w:rsidR="00D73CA4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Икт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 Г.И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D73CA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контента,  электронных учебников и учебных пособий 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A96B6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.</w:t>
            </w:r>
            <w:r w:rsidR="00201D31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Икт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 Г.И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учителям  для организации дистанционного обучения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201D3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r w:rsidR="00A96B6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усаров А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041FC7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иск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ной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латформы для проведения синхронных онлайн встреч учителей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A96B6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.</w:t>
            </w:r>
            <w:r w:rsidR="00201D31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Икт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 Г.И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9748DD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ординация работы МО по внедрению в учебный процесс дистанционных технологий</w:t>
            </w:r>
          </w:p>
        </w:tc>
        <w:tc>
          <w:tcPr>
            <w:tcW w:w="2267" w:type="dxa"/>
          </w:tcPr>
          <w:p w:rsidR="009748DD" w:rsidRPr="002F6203" w:rsidRDefault="00201D31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5.03.2020</w:t>
            </w:r>
          </w:p>
        </w:tc>
        <w:tc>
          <w:tcPr>
            <w:tcW w:w="2931" w:type="dxa"/>
          </w:tcPr>
          <w:p w:rsidR="009748DD" w:rsidRPr="002F6203" w:rsidRDefault="00201D3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r w:rsidR="00A96B6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усаров А.М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0A0E2C" w:rsidRPr="002F6203" w:rsidRDefault="000A0E2C" w:rsidP="000A0E2C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0A0E2C" w:rsidRPr="002F6203" w:rsidRDefault="000A0E2C" w:rsidP="000A0E2C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0A0E2C" w:rsidRPr="002F6203" w:rsidRDefault="000A0E2C" w:rsidP="000A0E2C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информирование участников образовательных отношений;</w:t>
            </w:r>
          </w:p>
          <w:p w:rsidR="009748DD" w:rsidRPr="002F6203" w:rsidRDefault="000A0E2C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267" w:type="dxa"/>
          </w:tcPr>
          <w:p w:rsidR="009748DD" w:rsidRPr="002F6203" w:rsidRDefault="000A0E2C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06.04</w:t>
            </w:r>
            <w:r w:rsidR="009748DD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2020</w:t>
            </w:r>
          </w:p>
        </w:tc>
        <w:tc>
          <w:tcPr>
            <w:tcW w:w="2931" w:type="dxa"/>
          </w:tcPr>
          <w:p w:rsidR="009748DD" w:rsidRPr="002F6203" w:rsidRDefault="009748DD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862778" w:rsidRPr="002F6203" w:rsidRDefault="00862778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, классны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о-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*в соответствии с п.5 Методических рекомендаций для педагогов по проведению уроков с применением дистанционных образовательных технологий в образовательных организациях Республики Башкортостан, направленных письмом Министерства образования и науки Республики Башкортостан от 23.03.2020 №06-25/89, от 27.03.2020 № 04-05/327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862778" w:rsidRPr="002F6203" w:rsidRDefault="00862778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62778">
            <w:pPr>
              <w:pStyle w:val="TableParagraph"/>
              <w:spacing w:before="37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ключение в расписание уроков классных часов, проводимых в режиме онлайн, с привлечением социальных педагогов, психологов, педагогических работников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62778" w:rsidRPr="002F6203" w:rsidRDefault="00862778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тветственный за информирование участников образовательных отношений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разъяснительной и консультативной работы с родителями (законными представителями) обучающихся по вопросам организации дистанционного обучения по каждому учебному предмету, в том числе для обучающихся на дому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лассные руководители, учителя-</w:t>
            </w:r>
          </w:p>
          <w:p w:rsidR="00862778" w:rsidRPr="002F6203" w:rsidRDefault="00862778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едметник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оведение 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31" w:type="dxa"/>
          </w:tcPr>
          <w:p w:rsidR="00862778" w:rsidRPr="002F6203" w:rsidRDefault="00862778" w:rsidP="002F6203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8"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2F6203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="00862778"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62778" w:rsidRPr="002F6203" w:rsidRDefault="00862778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 w:rsidR="002F6203">
              <w:rPr>
                <w:sz w:val="28"/>
                <w:szCs w:val="28"/>
              </w:rPr>
              <w:t xml:space="preserve">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993FC2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нсультации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ителей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стоянно на период действия дистанционного обучения</w:t>
            </w:r>
          </w:p>
        </w:tc>
        <w:tc>
          <w:tcPr>
            <w:tcW w:w="2931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разработки недостающих ЭОР для обеспечени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реализации дисциплин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</w:t>
            </w:r>
            <w:r w:rsidR="00F0005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31.03.2020</w:t>
            </w:r>
          </w:p>
        </w:tc>
        <w:tc>
          <w:tcPr>
            <w:tcW w:w="2931" w:type="dxa"/>
          </w:tcPr>
          <w:p w:rsidR="00D05C7A" w:rsidRPr="002F6203" w:rsidRDefault="00A96B61" w:rsidP="00A96B6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м.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ИКТ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Магомедов Г.И.</w:t>
            </w:r>
            <w:bookmarkStart w:id="0" w:name="_GoBack"/>
            <w:bookmarkEnd w:id="0"/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5361AE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5361AE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работка варианта проведения мероприятий промежуточной аттестации для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ащихс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 использованием сервисов</w:t>
            </w:r>
            <w:r w:rsid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тестового инструментария ЭИОС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1.05.2020</w:t>
            </w:r>
          </w:p>
        </w:tc>
        <w:tc>
          <w:tcPr>
            <w:tcW w:w="2931" w:type="dxa"/>
          </w:tcPr>
          <w:p w:rsidR="002F6203" w:rsidRDefault="00862778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уководители МО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A96B61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9A28C"/>
  <w15:docId w15:val="{A3DD753E-B57E-4CB5-A302-346C07B0B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Gadzhi Magomedov</cp:lastModifiedBy>
  <cp:revision>2</cp:revision>
  <cp:lastPrinted>2020-03-18T07:58:00Z</cp:lastPrinted>
  <dcterms:created xsi:type="dcterms:W3CDTF">2020-04-09T06:55:00Z</dcterms:created>
  <dcterms:modified xsi:type="dcterms:W3CDTF">2020-04-09T06:55:00Z</dcterms:modified>
</cp:coreProperties>
</file>